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26" w:rsidRDefault="001E0526" w:rsidP="001E0526">
      <w:r w:rsidRPr="008236AA">
        <w:rPr>
          <w:b/>
        </w:rPr>
        <w:t>Summary</w:t>
      </w:r>
      <w:r>
        <w:t xml:space="preserve">: Sometimes </w:t>
      </w:r>
      <w:proofErr w:type="spellStart"/>
      <w:r>
        <w:t>iMacros</w:t>
      </w:r>
      <w:proofErr w:type="spellEnd"/>
      <w:r>
        <w:t xml:space="preserve"> </w:t>
      </w:r>
      <w:proofErr w:type="spellStart"/>
      <w:r>
        <w:t>addon</w:t>
      </w:r>
      <w:proofErr w:type="spellEnd"/>
      <w:r>
        <w:t xml:space="preserve"> fails to play correctly</w:t>
      </w:r>
    </w:p>
    <w:p w:rsidR="008236AA" w:rsidRDefault="008236AA" w:rsidP="001E0526">
      <w:proofErr w:type="spellStart"/>
      <w:r w:rsidRPr="008236AA">
        <w:rPr>
          <w:b/>
        </w:rPr>
        <w:t>Addon</w:t>
      </w:r>
      <w:proofErr w:type="spellEnd"/>
      <w:r>
        <w:t>:</w:t>
      </w:r>
    </w:p>
    <w:p w:rsidR="008236AA" w:rsidRDefault="008236AA" w:rsidP="001E0526">
      <w:r>
        <w:t xml:space="preserve"> </w:t>
      </w:r>
      <w:r w:rsidRPr="008236AA">
        <w:t>https://addons.mozilla.org/en-US/firefox/addon/imacros-for-firefox/?src=search</w:t>
      </w:r>
    </w:p>
    <w:p w:rsidR="001E0526" w:rsidRDefault="001E0526" w:rsidP="001E0526">
      <w:r w:rsidRPr="008236AA">
        <w:rPr>
          <w:b/>
        </w:rPr>
        <w:t>Tested Platform</w:t>
      </w:r>
      <w:r>
        <w:t>:</w:t>
      </w:r>
    </w:p>
    <w:p w:rsidR="001E0526" w:rsidRDefault="001E0526" w:rsidP="001E0526">
      <w:r>
        <w:t xml:space="preserve">Version </w:t>
      </w:r>
      <w:r>
        <w:tab/>
        <w:t>50.0a2</w:t>
      </w:r>
    </w:p>
    <w:p w:rsidR="001E0526" w:rsidRDefault="001E0526" w:rsidP="001E0526">
      <w:r>
        <w:t xml:space="preserve">Build ID </w:t>
      </w:r>
      <w:r>
        <w:tab/>
        <w:t>20160812004003</w:t>
      </w:r>
    </w:p>
    <w:p w:rsidR="001E0526" w:rsidRDefault="001E0526" w:rsidP="001E0526">
      <w:r>
        <w:t xml:space="preserve">User Agent </w:t>
      </w:r>
      <w:r>
        <w:tab/>
        <w:t>Mozilla/5.0 (Windows NT 6.1; rv:50.0) Gecko/20100101 Firefox/50.0</w:t>
      </w:r>
    </w:p>
    <w:p w:rsidR="001E0526" w:rsidRDefault="001E0526" w:rsidP="001E0526">
      <w:r>
        <w:t xml:space="preserve">OS </w:t>
      </w:r>
      <w:r>
        <w:tab/>
      </w:r>
      <w:proofErr w:type="spellStart"/>
      <w:r>
        <w:t>Windows_NT</w:t>
      </w:r>
      <w:proofErr w:type="spellEnd"/>
      <w:r>
        <w:t xml:space="preserve"> 6.1</w:t>
      </w:r>
    </w:p>
    <w:p w:rsidR="001E0526" w:rsidRDefault="001E0526" w:rsidP="001E0526">
      <w:proofErr w:type="spellStart"/>
      <w:r>
        <w:t>Multiprocess</w:t>
      </w:r>
      <w:proofErr w:type="spellEnd"/>
      <w:r>
        <w:t xml:space="preserve"> Windows </w:t>
      </w:r>
      <w:r>
        <w:tab/>
        <w:t>1/1 (Enabled by default)</w:t>
      </w:r>
    </w:p>
    <w:p w:rsidR="001E0526" w:rsidRDefault="001E0526" w:rsidP="001E0526"/>
    <w:p w:rsidR="001E0526" w:rsidRPr="008236AA" w:rsidRDefault="001E0526" w:rsidP="001E0526">
      <w:pPr>
        <w:rPr>
          <w:b/>
        </w:rPr>
      </w:pPr>
      <w:r w:rsidRPr="008236AA">
        <w:rPr>
          <w:b/>
        </w:rPr>
        <w:t>About Performance:</w:t>
      </w:r>
    </w:p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4"/>
      </w:tblGrid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  <w:t>Full name: {81BF1D23-5F17-408D-AC6B-BD6DF7CAF670}.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  <w:t>Impact on framerate: 0/10.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  <w:t>CPU usage: 0%.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  <w:t>System usage: 0%.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  <w:t>Blocking process calls: 0%.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  <w:t>Measure start: 94 seconds ago.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color w:val="000000"/>
                <w:sz w:val="20"/>
                <w:szCs w:val="20"/>
              </w:rPr>
              <w:t>Processes: 2832 (parent)</w:t>
            </w:r>
          </w:p>
        </w:tc>
      </w:tr>
    </w:tbl>
    <w:p w:rsidR="001E0526" w:rsidRDefault="001E0526" w:rsidP="001E0526"/>
    <w:p w:rsidR="001E0526" w:rsidRPr="008236AA" w:rsidRDefault="001E0526" w:rsidP="001E0526">
      <w:pPr>
        <w:rPr>
          <w:b/>
        </w:rPr>
      </w:pPr>
      <w:r w:rsidRPr="008236AA">
        <w:rPr>
          <w:b/>
        </w:rPr>
        <w:t>Steps:</w:t>
      </w:r>
    </w:p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"/>
        <w:gridCol w:w="5633"/>
      </w:tblGrid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Launch Firefox Aurora &amp; ensure </w:t>
            </w:r>
            <w:proofErr w:type="spellStart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Multiprocess</w:t>
            </w:r>
            <w:proofErr w:type="spellEnd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 is Enabled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color w:val="1155CC"/>
                <w:sz w:val="24"/>
                <w:szCs w:val="24"/>
                <w:u w:val="single"/>
              </w:rPr>
            </w:pPr>
            <w:hyperlink r:id="rId4" w:tgtFrame="_blank" w:history="1">
              <w:r w:rsidRPr="001E0526">
                <w:rPr>
                  <w:rFonts w:ascii="Calibri" w:eastAsia="Times New Roman" w:hAnsi="Calibri" w:cs="Arial"/>
                  <w:color w:val="0000FF"/>
                  <w:sz w:val="24"/>
                  <w:szCs w:val="24"/>
                  <w:u w:val="single"/>
                </w:rPr>
                <w:t xml:space="preserve">Install </w:t>
              </w:r>
              <w:proofErr w:type="spellStart"/>
              <w:r w:rsidRPr="001E0526">
                <w:rPr>
                  <w:rFonts w:ascii="Calibri" w:eastAsia="Times New Roman" w:hAnsi="Calibri" w:cs="Arial"/>
                  <w:color w:val="0000FF"/>
                  <w:sz w:val="24"/>
                  <w:szCs w:val="24"/>
                  <w:u w:val="single"/>
                </w:rPr>
                <w:t>iMacros</w:t>
              </w:r>
              <w:proofErr w:type="spellEnd"/>
              <w:r w:rsidRPr="001E0526">
                <w:rPr>
                  <w:rFonts w:ascii="Calibri" w:eastAsia="Times New Roman" w:hAnsi="Calibri" w:cs="Arial"/>
                  <w:color w:val="0000FF"/>
                  <w:sz w:val="24"/>
                  <w:szCs w:val="24"/>
                  <w:u w:val="single"/>
                </w:rPr>
                <w:t xml:space="preserve"> for Firefox 9.0.3; restart Firefox</w:t>
              </w:r>
            </w:hyperlink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Click the </w:t>
            </w:r>
            <w:proofErr w:type="spellStart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iMacros</w:t>
            </w:r>
            <w:proofErr w:type="spellEnd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 icon in the toolbar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color w:val="404040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color w:val="404040"/>
                <w:sz w:val="24"/>
                <w:szCs w:val="24"/>
              </w:rPr>
              <w:t>Expand Demo-Firefox and select Open6Tabs.iim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color w:val="404040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color w:val="404040"/>
                <w:sz w:val="24"/>
                <w:szCs w:val="24"/>
              </w:rPr>
              <w:t>Click [Play] button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Click the "Rec" record tab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Click the [Record] button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Click [Yes] button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In the URL bar type amazon.com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Open a new tab and type ebay.com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Click the [Stop] button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lastRenderedPageBreak/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Click the [Save Macro </w:t>
            </w:r>
            <w:proofErr w:type="gramStart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As</w:t>
            </w:r>
            <w:proofErr w:type="gramEnd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] button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Enter a Name such as Shopping and click the [OK] button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Scroll the list to ensure the </w:t>
            </w:r>
            <w:proofErr w:type="spellStart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iMacro</w:t>
            </w:r>
            <w:proofErr w:type="spellEnd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 appears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Open a new tab and close the Amazon &amp; </w:t>
            </w:r>
            <w:proofErr w:type="spellStart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Ebay</w:t>
            </w:r>
            <w:proofErr w:type="spellEnd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 tabs</w:t>
            </w:r>
          </w:p>
        </w:tc>
      </w:tr>
      <w:tr w:rsidR="001E0526" w:rsidRPr="001E0526" w:rsidTr="001E052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E0526" w:rsidRPr="001E0526" w:rsidRDefault="001E0526" w:rsidP="001E0526">
            <w:pPr>
              <w:spacing w:after="0" w:line="240" w:lineRule="auto"/>
              <w:rPr>
                <w:rFonts w:ascii="Calibri" w:eastAsia="Times New Roman" w:hAnsi="Calibri" w:cs="Arial"/>
                <w:sz w:val="24"/>
                <w:szCs w:val="24"/>
              </w:rPr>
            </w:pPr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Double click the </w:t>
            </w:r>
            <w:proofErr w:type="spellStart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>shopping.iim</w:t>
            </w:r>
            <w:proofErr w:type="spellEnd"/>
            <w:r w:rsidRPr="001E0526">
              <w:rPr>
                <w:rFonts w:ascii="Calibri" w:eastAsia="Times New Roman" w:hAnsi="Calibri" w:cs="Arial"/>
                <w:sz w:val="24"/>
                <w:szCs w:val="24"/>
              </w:rPr>
              <w:t xml:space="preserve"> macro</w:t>
            </w:r>
          </w:p>
        </w:tc>
      </w:tr>
    </w:tbl>
    <w:p w:rsidR="001E0526" w:rsidRDefault="001E0526" w:rsidP="001E0526"/>
    <w:p w:rsidR="001E0526" w:rsidRDefault="001E0526" w:rsidP="001E0526">
      <w:r w:rsidRPr="008236AA">
        <w:rPr>
          <w:b/>
        </w:rPr>
        <w:t>Observance</w:t>
      </w:r>
      <w:r>
        <w:t>:</w:t>
      </w:r>
    </w:p>
    <w:p w:rsidR="001E0526" w:rsidRDefault="001E0526" w:rsidP="001E0526">
      <w:r>
        <w:t xml:space="preserve">After performing above steps, I </w:t>
      </w:r>
      <w:proofErr w:type="gramStart"/>
      <w:r>
        <w:t>observed</w:t>
      </w:r>
      <w:r w:rsidR="008236AA">
        <w:t xml:space="preserve"> </w:t>
      </w:r>
      <w:r>
        <w:t xml:space="preserve"> </w:t>
      </w:r>
      <w:r w:rsidR="008236AA">
        <w:t>Amazon</w:t>
      </w:r>
      <w:proofErr w:type="gramEnd"/>
      <w:r w:rsidR="008236AA">
        <w:t xml:space="preserve"> and </w:t>
      </w:r>
      <w:proofErr w:type="spellStart"/>
      <w:r w:rsidR="008236AA">
        <w:t>Ebay</w:t>
      </w:r>
      <w:proofErr w:type="spellEnd"/>
      <w:r w:rsidR="008236AA">
        <w:t xml:space="preserve"> are opening in same tab. First Amazon.com opens then Page gets refreshed and </w:t>
      </w:r>
      <w:proofErr w:type="gramStart"/>
      <w:r w:rsidR="008236AA">
        <w:t>In</w:t>
      </w:r>
      <w:proofErr w:type="gramEnd"/>
      <w:r w:rsidR="008236AA">
        <w:t xml:space="preserve"> the same tab Ebay.com opens.</w:t>
      </w:r>
    </w:p>
    <w:p w:rsidR="008236AA" w:rsidRDefault="008236AA" w:rsidP="008236AA">
      <w:r>
        <w:t>Expected Result:</w:t>
      </w:r>
    </w:p>
    <w:p w:rsidR="008236AA" w:rsidRDefault="008236AA" w:rsidP="008236AA">
      <w:r w:rsidRPr="008236AA">
        <w:t xml:space="preserve">3 tabs are displayed, New Tab, Amazon tab and </w:t>
      </w:r>
      <w:proofErr w:type="spellStart"/>
      <w:r w:rsidRPr="008236AA">
        <w:t>Ebay</w:t>
      </w:r>
      <w:proofErr w:type="spellEnd"/>
      <w:r w:rsidRPr="008236AA">
        <w:t xml:space="preserve"> tab</w:t>
      </w:r>
    </w:p>
    <w:p w:rsidR="008236AA" w:rsidRDefault="008236AA" w:rsidP="008236AA"/>
    <w:p w:rsidR="008236AA" w:rsidRDefault="008236AA" w:rsidP="008236AA">
      <w:r w:rsidRPr="00EF0403">
        <w:rPr>
          <w:b/>
        </w:rPr>
        <w:t>Note</w:t>
      </w:r>
      <w:r>
        <w:t>: It is not reproducible every time.</w:t>
      </w:r>
    </w:p>
    <w:p w:rsidR="008236AA" w:rsidRDefault="008236AA" w:rsidP="001E0526"/>
    <w:p w:rsidR="001E0526" w:rsidRDefault="001E0526" w:rsidP="001E0526">
      <w:bookmarkStart w:id="0" w:name="_GoBack"/>
      <w:bookmarkEnd w:id="0"/>
    </w:p>
    <w:sectPr w:rsidR="001E05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NDIGMkxMjE3NDJR0lIJTi4sz8/NACgxrARYTKmwsAAAA"/>
  </w:docVars>
  <w:rsids>
    <w:rsidRoot w:val="001E0526"/>
    <w:rsid w:val="001E0526"/>
    <w:rsid w:val="002F29DE"/>
    <w:rsid w:val="008236AA"/>
    <w:rsid w:val="00EF0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BADD9"/>
  <w15:chartTrackingRefBased/>
  <w15:docId w15:val="{93FD938F-3308-41CE-8CC0-FBF7E5BB8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05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4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ddons.mozilla.org/en-US/firefox/addon/imacros-for-firefox/?src=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chan Kumari</dc:creator>
  <cp:keywords/>
  <dc:description/>
  <cp:lastModifiedBy>Kanchan Kumari</cp:lastModifiedBy>
  <cp:revision>1</cp:revision>
  <dcterms:created xsi:type="dcterms:W3CDTF">2016-08-12T21:51:00Z</dcterms:created>
  <dcterms:modified xsi:type="dcterms:W3CDTF">2016-08-12T23:38:00Z</dcterms:modified>
</cp:coreProperties>
</file>